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อังกฤษเทคโนโลยีศิลปกรรม</w:t>
      </w:r>
      <w:r>
        <w:t xml:space="preserve"> </w:t>
      </w:r>
      <w:r>
        <w:t xml:space="preserve">(บ่าย)</w:t>
      </w:r>
      <w:r>
        <w:t xml:space="preserve"> </w:t>
      </w:r>
      <w:r>
        <w:t xml:space="preserve">270168</w:t>
      </w:r>
    </w:p>
    <w:p>
      <w:pPr>
        <w:pStyle w:val="Date"/>
      </w:pPr>
      <w:r>
        <w:t xml:space="preserve">วันจันทร์ที่</w:t>
      </w:r>
      <w:r>
        <w:t xml:space="preserve"> </w:t>
      </w:r>
      <w:r>
        <w:t xml:space="preserve">27</w:t>
      </w:r>
      <w:r>
        <w:t xml:space="preserve"> </w:t>
      </w:r>
      <w:r>
        <w:t xml:space="preserve">มกราคม</w:t>
      </w:r>
      <w:r>
        <w:t xml:space="preserve"> </w:t>
      </w:r>
      <w:r>
        <w:t xml:space="preserve">2568</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มัณทนา) เราเริ่มได้เลยไหมคะ สวัสดีครับ นั่งเลยลูก เพราะว่าวันนี้เราจะเรียนแบบล่ามออนไลน์ สวัสดีค่ะ มีตั้ง 15 คน หายไปไหนหมด โอเคครบนะ โน่ครบ อันนี้คือเขาทำอะไร สวัสดีค่ะ เดี๋ยวรอเพื่อนก่อน วันนี้เป็นบทเรียนสุดท้ายแล้ว แต่ไม่ได้แปลว่าคาบหน้าไม่ต้องมานะ แต่คาบหน้า… เดี๋ยวรอพูดทีเดียว คาบหน้าครูไปราชการ… ก็จะไม่เจอกัน แต่ว่า… คาบต่อไป… ขอโทษค่ะ มันขึนหน้าจอหรือยัง โอเค ครบหรือยัง ยัง 2 4 6 8 9… ขาด 6 คน เพื่อนไปไหนหมดจ้ะ ครบหรือยัง 3 8 9 10 อีกคนหนึ่งหายไปไหน อีกคนหนึ่ง หายไปคนหนึ่งหรือเปล่า ครบหรือยัง ครูจำได้แค่น้ำแพร ใครล่ะ สุภาวรรณ แล้วครูจะจำหน้าได้อย่างไร หน้าตาเป็นแบบไหนนะ สุภาวรรณ สุภาวรรณ ไปไหนล่ะ ไปไหน เขาจะมาไหม ครูจะสอนแล้วนะ เขาจะมาไหมคะ รอไหม พร้อมนะ ครูให้อีกสัก… อีกสัก 5 นาที เพราะมันเพิ่งเริ่มคาบพอดี อีก 5 นาที แล้วเดี๋ยวค่อยเริ่ม แต่ว่าจะเป็นโปรเจกต์ เป็นการบ้าน พวกเธอต้องเขียนมาส่งครู อันนี้เป็นคะแนน คะแนนเยอะน่ะ เป็นโปรเจกต์ใหญ่ โปรเจกต์ขนาดใหญ่แต่เล็ก มีความขัดแย้ง มันง่าย… เดี๋ยวขึ้น Present ไม่ได้ไง …ถามคนต่อ ๆ ไปด้วย ประกอบไปด้วย โอ๊ต มิกซ์ You set able Present ไม่ จริง ๆ มันเป็นงานเขียนแล้ว ก็คืออ่านภาษาอังกฤษให้ครูฟังเฉย ๆ ส่วนที่เหลือก็เขียนมาส่งครูก็พอ</w:t>
      </w:r>
    </w:p>
    <w:p>
      <w:pPr>
        <w:pStyle w:val="BodyText"/>
      </w:pPr>
      <w:r>
        <w:t xml:space="preserve">(ล่าม) อาจารย์ครับ พอดีทางล่ามไม่ค่อยได้ยินเสียงที่อาจารย์พูดครับ เพราะว่าเสียงไมค์มันช็อต เสียงไมค์กับลำโพงมันตีกันน่ะครับผม</w:t>
      </w:r>
    </w:p>
    <w:p>
      <w:pPr>
        <w:pStyle w:val="BodyText"/>
      </w:pPr>
      <w:r>
        <w:t xml:space="preserve">(อาจารย์มัณทนา) ตอนนี้ล่ามก็เลยไม่ได้ยินเสียง เสียง ขาด ๆ หาย ๆ</w:t>
      </w:r>
    </w:p>
    <w:p>
      <w:pPr>
        <w:pStyle w:val="BodyText"/>
      </w:pPr>
      <w:r>
        <w:t xml:space="preserve">(อาจารย์มัณทนา) ตอนนี้ชัดขึ้นหรือยังคะ</w:t>
      </w:r>
    </w:p>
    <w:p>
      <w:pPr>
        <w:pStyle w:val="BodyText"/>
      </w:pPr>
      <w:r>
        <w:t xml:space="preserve">(ล่าม) ดีขึ้นแล้วครับผม</w:t>
      </w:r>
    </w:p>
    <w:p>
      <w:pPr>
        <w:pStyle w:val="BodyText"/>
      </w:pPr>
      <w:r>
        <w:t xml:space="preserve">(อาจารย์มัณทนา) แสดงว่าต้องนั่งสอน</w:t>
      </w:r>
    </w:p>
    <w:p>
      <w:pPr>
        <w:pStyle w:val="BodyText"/>
      </w:pPr>
      <w:r>
        <w:t xml:space="preserve">(ล่าม) รบกวนพูดดังหน่อยนะครับ</w:t>
      </w:r>
    </w:p>
    <w:p>
      <w:pPr>
        <w:pStyle w:val="BodyText"/>
      </w:pPr>
      <w:r>
        <w:t xml:space="preserve">(อาจารย์มัณทนา) ถ้าแบบนี้ล่ะคะ</w:t>
      </w:r>
    </w:p>
    <w:p>
      <w:pPr>
        <w:pStyle w:val="BodyText"/>
      </w:pPr>
      <w:r>
        <w:t xml:space="preserve">(ล่าม) เดี๋ยวอาจารย์ลอง ลองพูดยาว ๆ ก็ได้ครับผม เพราะตอนนี้เสียง… ทางล่ามได้ยินนิดหนึ่งครับผม</w:t>
      </w:r>
    </w:p>
    <w:p>
      <w:pPr>
        <w:pStyle w:val="BodyText"/>
      </w:pPr>
      <w:r>
        <w:t xml:space="preserve">(อาจารย์มัณทนา) แบบนี้ได้ยินชัดขึ้นบ้างไหมคะ</w:t>
      </w:r>
    </w:p>
    <w:p>
      <w:pPr>
        <w:pStyle w:val="BodyText"/>
      </w:pPr>
      <w:r>
        <w:t xml:space="preserve">(ล่าม) ชัดอยู่… หรือเปล่า</w:t>
      </w:r>
    </w:p>
    <w:p>
      <w:pPr>
        <w:pStyle w:val="BodyText"/>
      </w:pPr>
      <w:r>
        <w:t xml:space="preserve">(อาจารย์มัณทนา) โอเค เดี๋ยวครูนิ่ง ๆ ให้ อีก 2 นาที จริง ๆ น่ะ พวกเราต้องเรียนกันอยู่ทั้งหมด 4 บท แต่ว่าสัปดาห์นี้ เป็นสัปดาห์ที่ 16 แล้ว ใช่ไหม 16 หรือเปล่า 16 แล้วทีนี้สัปดาห์ที่ 17 น่ะ ครูไม่อยู่ แล้ว 18 จะเป็นสัปดาห์สุดท้ายที่เราต้องเรียนด้วยกัน ครูเลยคิดว่าครูจะให้งานนี้อาจจะนะ เป็นงานข้อสอบไปเลย ดูก่อนว่าเราทำได้ดีไหม แต่ถ้าทำออกมาได้ไม่ค่อยดี ครูอาจจะคิดเนื้อหาข้อสอบมาให้อีกเนื้อหาหนึ่ง แต่มันไม่ยาก ครูว่าพวกเธอทำได้ค่อนข้างดีอยู่แล้ว เขียนมาให้รู้เรื่องก็พอ อีก 1 นาที ถ้าเพื่อนไม่มาครูจะเริ่มสอนแล้ว เก็บโทรศัพท์นะจ๊ะ ตั้งใจนะจ๊ะ คาบนี้ไม่ยาก ชิว ครูสอนไม่เกินชั่วโมง เผลอ ๆ ไม่ถึง 40 นาทีด้วยซ้ำ ถ้าพวกเธอตั้งใจ พอดีเลย นางสาว… เริ่มเลยนะ ดูที่กระดานก่อน อ่านว่าอะไรลูก คุ้นคำไหนบ้างไหมนี่ Good Job What do you want to be? แปลว่า… คุณต้องการ คุณต้องการอะไร คุณอยากจะ… คุณอยากจะทำอะไร คุณอยากจะเป็นอะไร คิดว่ามันเกี่ยวข้องกับหัวข้ออะไร คุณอยากจะเป็นอะไรนี่ อาชีพ Good Job Good Job Job ใช่ไหม เกี่ยวกับอาชีพ อาชีพอะไร เราเรียนวิชาอะไรนี่ วิชาเทคโนโลยีศิลปกรรมใช่ไหมลูก มันก็ต้องเกี่ยวกับศิลปะ ทีนี้ มาดูก่อน ตรงนี้เขาเขียนว่า ข้างบน ข้างบนหัวตรงนี้ เขาเขียนว่า Job related field ก็คืออาชีพที่เกี่ยวข้องกับงานในสายนี้ มีใครอยากจะขึ้นมาอ่านให้ครูฟังไหมคะ อะไรนะ มิกซ์อยากอ่านเหรอ ทำไมมิกซ์น่ารักจังเลยน่ะ ทำไม อย่าเพิ่งมิกซ์ แต่ว่ามิกซ์จะแบ่งกับโอ๊ต แล้วก็นีโน่เหรอ จะเอาคนละประโยคเหรอ เดี๋ยวครูช่วย ครูอยู่ตรงนี้เพื่อช่วยพวกเธอ มิกซ์เริ่มก่อน มิกซ์ต้องเริ่มจนถึงคำนี้นี่ จากคำแรกถึงคำนี้ a try your เดี๋ยวครูจะแปลให้ฟัง ลองก่อน เริ่ม ครูไม่ได้ยิน อ่านผิดก็ได้ อ่านผิดไม่ขำ ขำนิดเดียว Art-Related and… ปรบมือให้เพื่อน เก่งมาก เดี๋ยวครูอ่านให้ฟังอีกรอบหนึ่ง โอเคไหม Art-related jobs span a wide range of Creative Fields ตัวนี้มันจะแปลว่าถึงตรงนี้นะ ตั้งแต่ตรงนี้ จนถึงตรงนี้ ครูว่าครูต้องเขียนกระดานไม่ได้ ครูไม่ชินเลย มันจะแปลว่าอาชีพที่เกี่ยวกับศิลปะนี่ หรือ… มันสามารถทำได้หลายอาชีพ มัน Cover ได้หลายวิชาชีพ มันบอกว่ามันเป็น… มันเป็นอาชีพที่คน ๆ หนึ่งนี่ Individuals คนคนหนึ่งเอาพรสวรรค์ Talents ไง Talents ในทางศิลปะ ทำให้เป็นอาชีพที่แท้จริงได้ ซึ่งงานที่สร้างสรรเหล่านั้นน่ะ มันมาจาก… คุ้นไหม โอ๊ตทำอะไร โทรศัพท์หรือเปล่า ไม่เล่นนะ สร้างแรงบันดาลใจให้กับผู้คนก็ได้ รู้สึกสร้างความบันเทิงใจน่ะ Communicate สื่อสารกับผู้คนได้ด้วย ประโยคถัดมา อ่าน ตัวนี้มันมีชื่ออาชีพมาให้เห็นบ้างแล้วนะ เขาบอกว่า… ก็ได้ Sorry โลโก้ก็ได้ ออกแบบโลโก้ก็ได้ หรือคุณจะเป็น Graphic Designer ก็ได้ ได้ยินคำว่า Animations ไหม หรือเห็นคำนี้บ้าง Animations มันคือการทำ Animation การทำการ์ตูนต่าง ๆ แล้วก็ทำในเกมได้ด้วย ตัว Animation หรือถ้าจะเป็นงานถ่ายรูป ก็ยังเป็นงานที่เกี่ยวข้องกับ… บอกว่า… ประโยคถัดมา these roles offer an opportunity to blend Creativity with practical skills. หน้าที่เหล่านี้ มันช่วยสร้างโอกาสให้เราได้ผสมผสานความคิดสร้างสรรค์กับทักษะวิชาชีพของตนเอง แล้วเขาก็เอาตัวอย่างอาชีพขึ้นมาให้อีก fashion and inteierior Designand interior desi แค่ยกตัวอย่างนะ ว่ามันยังมีงานเกี่ยวกับออกแบบด้านแฟชัน ออกแบบภายใน แล้วงานสร้างวิดีโอก็เป็นงานที่เกี่ยวข้องกับศิลปะ แล้วเขาบอกว่างานศิลปะเหล่านี้ Art-related allow people to pusg boundaries and shapre the… อันสุดท้ายใช่เปล่า เขาบอกว่ามันเป็นงานที่ทำให้ผู้คนนี่ ได้ออกจากขอบเขตของตัวเอง แล้วยังสร้างวัฒนธรรมทางรูปภาพให้กับโลก ถ้าพูดให้มันสวยงามก็แค่ศิลปะมันเป็นตัวช่วยสร้างวัฒนธรรมให้เราได้ แต่ละที่ไม่เหมือนกัน ถ้าเกิดว่าประเทศไทยมีศิลปะแบบนี้ เราก็จะเห็นศิลปะของไทย ผ่านของความเป็นไทยเหมือนกันถูกไหม ถ้าเราไปที่ประเทศอื่นเขาก็จะมีวัฒนธรรมของ… เหล่านี้แหละ มันเลยทำให้โลกของเราแตกต่าง มีความสวยงาม แล้วก็สามารถสื่อสารออกมาได้ผ่านวัฒนธรรมของตนเอง โดยใช้ศิลปะอีกด้วยนะ ทีนี้ วันนี้ครูเลยจะทำให้ดูว่า ครูจะมาโชว์ ว่างานที่เกี่ยวข้องกับศิลปะมันมีอะไรบ้าง เล็ก ๆ น้อย ๆ ให้เราเห็น แล้วเราก็จะมีหน้าที่ ยกตัวอย่างมาให้ครูเพิ่มอีกเหมือนกัน เป็นหนึ่งในโปรเจกต์ของพวกเรา อาจจะเป็นโปรเจกต์สุดท้าย ถ้าทำได้ดีนะ เรามาดูตัวอย่างไปพร้อม ๆ กัน งานแรกงานอะไรนี่ จากรูปภาพ จากตัวอักษรด้วย นีโน่ เธอจะไปไหน เธออย่าเพิ่งไปเฝ้าพระอินทร์ เธออยู่กับครูก่อน มันหลับแล้ว ใช่ไหม รู้ไหมเกี่ยวกับอะไร จากรูปภาพเขาทำอะไรนี่ ตอบได้ไหม ออกแบบอะไรน่ะ เก่งมาก เขาบอกว่า Graphic Designer for Websites Advertisements Branding แปลว่าพวกที่เป็น Graphic Designer เขาจะทำหน้าที่ออกแบบภาพต่าง ๆ ออกแบบเว็บไซต์ก็ได้ ออกแบบโฆษณาก็ได้ หรือสร้างแบรนด์ขึ้นมาก็ได้ เขาก็เลยจ้างคนพวกนี้ ถ้า You สนใจ You ก็สามารถทำงานในแผนกนี้ได้ ผ่านนะคะ มีคำถามไหม ไม่มีคำถาม ครูไปต่อแล้วนะ ถัดมา Illustrator Illustrator มันแปลว่า เขียน วาด งานเขียน งานวาด คนที่ทำหน้าที่ที่เป็น Illustrato เขาเป็น Illustrator เขาเป็นคนที่ ถ้า You ดูที่รูปภาพ ที่กระดานมันจะเห็น อันนี้มันเป็นหนังสือการ์ตูนใช่ไหม ของเด็ก นิทานเด็กน้อยน่ะ ภาพพวกนี้ ภาพของคน ๆ นี้ เขาจะเป็นคนเขียน ถ้า You ทำหน้าที่นี้ You ก็จะได้เป็นคนเขียนให้กับหนังสือ หรืออาจจะเป็นแมกกาซีน อาจจะเป็นผลิตภัณฑ์ก็ได้ อาจจะเป็นการ์ตูนแบบที่เขาวาดมาในนี้ก็ได้ ใช่ไหมนีโน่ โน่เอ๋ย มันหลับตาเรียนของฉันแล้ว อยู่กับฉันก่อน มีนิดเดียวเอง อีกอันหนึ่งลองเดาสิ เขาทำอะไร ทำ Animation ใช่ไหม เป็นการ์ตูน</w:t>
      </w:r>
      <w:r>
        <w:t xml:space="preserve"> </w:t>
      </w:r>
      <w:r>
        <w:t xml:space="preserve">“</w:t>
      </w:r>
      <w:r>
        <w:t xml:space="preserve">Animator</w:t>
      </w:r>
      <w:r>
        <w:t xml:space="preserve">”</w:t>
      </w:r>
      <w:r>
        <w:t xml:space="preserve"> </w:t>
      </w:r>
      <w:r>
        <w:t xml:space="preserve">คนที่เขาเขียน เขาจะเรียกว่า</w:t>
      </w:r>
      <w:r>
        <w:t xml:space="preserve"> </w:t>
      </w:r>
      <w:r>
        <w:t xml:space="preserve">“</w:t>
      </w:r>
      <w:r>
        <w:t xml:space="preserve">Animator</w:t>
      </w:r>
      <w:r>
        <w:t xml:space="preserve">”</w:t>
      </w:r>
      <w:r>
        <w:t xml:space="preserve"> </w:t>
      </w:r>
      <w:r>
        <w:t xml:space="preserve">เขาบอกว่า Designing and bringing characters or games เขาคือคนที่จะสร้าง Characters นั้นขึ้นมา คาแรกเตอร์นั่นน่ะ เป็นอาชีพนั่นเอง ทำได้ทั้งในหนังและในเกมด้วย ผ่านไหม อันนี้ตัวอย่างอาชีพนะ เดี๋ยวครูจะส่งสไลด์เข้าไปในกลุ่มให้เราอยู่ ไปเปิดย้อนหลังได้นะ ถัดมา Game Designer ชื่อตรงตัวอยู่แล้ว คนออกแบบเกม เห็นข้าง ๆ ไหม มี Minecraft ด้วยเห็นหรือเปล่า อาชีพเป็น Game Designer นั่นเอง เขาก็จะ Creating the visual and interactive elements of video games สร้างภาพขึ้นมา ทำให้ภาพเหล่านั้น เคลื่อนไหวได้ เป็นองค์ประกอบต่าง ๆ ในเกมนั่นเอง จะเป็นหน้าที่ของเขา ต่อไป อาชีพสุดท้าย เรียกว่า</w:t>
      </w:r>
      <w:r>
        <w:t xml:space="preserve"> </w:t>
      </w:r>
      <w:r>
        <w:t xml:space="preserve">“</w:t>
      </w:r>
      <w:r>
        <w:t xml:space="preserve">Art Director</w:t>
      </w:r>
      <w:r>
        <w:t xml:space="preserve">”</w:t>
      </w:r>
      <w:r>
        <w:t xml:space="preserve"> </w:t>
      </w:r>
      <w:r>
        <w:t xml:space="preserve">คือ ผู้กำกับองค์ประกอบศิลป์ ทีนี้ ถ้าดูตรงนี้ คุณจะเห็นว่าภาพจะอยู่ข้างหลังใช่ไหม เขาทำงานในกองถ่าย เขาบอกอาชีพนี้ เขามีหน้าที่ Guiding the overall visual aspects of advertyisements publications or flims องค์ประกอบศิล์โดยรวม เขาจะดู เขาจะมานั่งดูแล้ว เหมือนคนแรกที่เขาถ่าย ทำการถ่ายทำ เขาจะมาดูในภาพแล้ว ว่าภาพมันสวยหรือยัง เขาก็จะตกแต่งทันที อันนี้ทำงานองค์ประกอบศิลป์ โฆษณา นอกจากนี้ก็ยังจะมีสื่อและสิ่งพิมพ์ ครูไม่ได้เอารูปมาให้นะ อาจจะดูในหนังได้ด้วย อาจจะเป็นผู้กำกับหนัง แล้วมาช่วยกำกับหนัง อาจจะมาดูองค์ประกอบของภาพอีกที ว่าแสงมันได้หรือยัง ถ้าอยู่ Position นี้นะคะ มันได้หรือยัง อันนี้เป็นตัวอย่างแค่คร่าว ๆ ทีนี้ ครูเลยจะฝากคำถามให้เราว่าคำถามที่ 1 อันนี้งานของเราแล้วนะ what do you want to be ? คุณอยากจะเป็นอะไร คิดในหัว You ไม่ต้องเอา 5 ข้อที่ครูมาให้เมื่อกี้นะ หานอกเหนือจากที่ครูหามาก็ได้ เอาอาชีพที่เราอยากเป็นจริง ๆ จะเกี่ยวข้องกับศิลปะหรือไม่ ครูไม่ว่า เอาตามที่เราอยากทำ เป็นหัวข้อที่ 1 หัวข้อที่ 2 What are your duties Duties ตรงนี้คือหน้าเลือกจะทำอาชีพนั้น ๆ หน้าที่คืออะไร เขียนออกมาให้ครบ ต่อมา ทำไม Why do you want to do this job? ทำไมถึงอยากจะทำอาชีพนี้ เขียนให้หน่อย เป็นภาษาอังกฤษนะ มันคือโปรเจกต์ You ต้องเขียนเป็นภาษาอังกฤษ เดี๋ยวครูจะเอาตัวอย่างให้ดู อันนี้จะเป็นใบงานของเรา ครูพรินต์มาให้แล้ว ครูให้นีโน่ไปเอามาให้แล้ว เห็นไหม ครูเขียนเรียงข้อมาให้แล้ว 1 2 3 มีตัวอย่างของครูด้วยนะ สมมติว่า… เดี๋ยวครูพาทำ อันนี้ครูอยากเป็นครูใช่ไหม ครูเลยเอาภาพครูติดมาแบบนี้ หนูสามารถวาดหรือจะพรินต์มาแปะก็ได้ ความสวยงามมีผลต่อคะแนนนะ เมื่อครูได้รูปแล้ว ครูก็จะมาตอบคำถาม What do you want to be? ครูอยากเป็นครู ก็จะเขียนลงไปว่า I Want to be a teacher อยากเป็นอะไรนี่ Teacher แปลว่าอะไรคะลูก Teacher น่ะ แปลว่าครู ก็เขียนไปแล้ว ง่ายไหม ง่ายไหม ต่อมา What are your duties หน้าที่ของครูต้องทำอะไรบ้าง เขียนมาให้ครบ ขออย่างน้อย 3 หน้าที่นะ ข้อนี้ขออย่างน้อย 3 หน้าที่ เดี๋ยวครูจะเขียยรายละเอียดเข้าไปในกลุ่มให้ใหม่ แล้วจะส่งตัวอย่างเข้าไปให้ด้วย เช่น ข้อที่ 1 ต้องสอนนักเรียน I have to teach Student สอนนักเรียน ข้อที่ 1 ครูได้ 1 ข้อแล้วนะ ข้อที่ 2 ครูอาจจะเขียนว่า… อย่าลอกครูนะ อย่าเหมือนครูนะ I have to… I have to take care of … take care… I have to be responsible ดีกว่า ข้อที่ 2 ครูอาจจะเขียนว่า I have to be responsible for my student ฉันต้องรับผิดชอบดูแลนักเรียนของฉัน หน้าที่ของครูใช่ไหม 3. I have to… to give grades. เอาง่าย ๆ ก่อน ฉันต้องให้เกรดกับนักเรียน เป็นต้น แต่ว่าหน้าที่ของเธอ… แต่ว่าหน้าที่ของเธออาจจะแตกต่างออกไป ขออย่างน้อย 3 หน้าที่นะ เหตุผลที่ต้องทำอาชีพนี้เพราะอะไร อันนี้ขอ 3 ประโยคอย่างต่ำเหมือนกัน 3 ประโยค แปลว่ามันต้องมีจุด 3 จุด จุด Full Stops 1 ประโยค แล้วคุณต้องเขียนมา 3 ประโยค มันจะต้องมี 3 จุด Full stop เขียนว่า Because เพราะว่า I want… I want to teach and guide to be a qualifile person for the society. สมมตินะ อันนี้ยังไม่จบนะ อันนี้ถือว่าผ่านไหม ประโยคเดียว แล้วแต่เธอ เดี๋ยวครูจะพิจารณาเกรดเอง แล้วแต่อยากเขียนสั้น อยากเขียนยาว ครูไม่ว่า คะแนนก็ขึ้นอยู่กับความสั้นความยาวนั่นแหละ แต่ 10 คะแนนดิบนะ เพราะว่าพวกเธอขาดอีกประมาณ 10 คะแนน ถึงจะได้เกรดครบ ครูขอ 3 ประโยค อันนี้ถือว่า 1 ประโยค ครูเขียนไปว่า I guide my student person for the society. เหตุผลที่ฉันอยากเป็นครู คือฉันน่ะ แล้วก็อยากจะแนะแนวทางให้นักเรียนของฉันนี่ เป็นคนที่มีคุณภาพในสังคม เป็นต้น อันนี้เหตุผลที่อยากเป็นครู ถ้าเธออยากจะทำอาชีพอื่น เธอก็เขียนออกมา ว่าทำไมเธอถึงอยากทำอาชีพนี้ มีคำถามไหม ไม่มีนะ ในคาบนี้ ครูยังไม่เก็บ แต่ว่าครูขอให้มีชื่ออาชีพแล้ว ครูถึงจะปล่อย ให้ค้นหาเลยว่าคุณอยากจะทำอาชีพอะไร แล้วเขียนลงไปในกระดาษนี้ จะเกี่ยวข้องกับศิลปะ หรือไม่เกี่ยวข้อง ครูไม่ว่า แต่ว่าต้องได้ชื่ออาชีพของคุณ ส่วนเหตุผลกับหน้าที่ ค่อยเอาไปทำเป็นการบ้าน เอามาส่งอีกทีตอนที่ครูเจอครูคาบถัด ๆ ไป เพราะว่าคาบหน้ามีสอนไหม ไม่มี ครูไปราชการที่กรุงเทพฯ ครูไม่อยู่นะ รู้เรื่อง เดินมาหยิบใบงานจ้ะ ทำให้เรียบร้อย ทำแค่ข้อ 1 ก่อนนะลูก เดี๋ยวครูจะส่งตัวอย่างเข้าให้ในไลน์เลย ข้อ 1 ข้อที่เหลือยังไม่ต้องทำ แต่ว่าถ้าอยากทำให้เสร็จทำเลยก็ได้ แต่อย่างน้อยวันนี้ต้องได้ข้อแรกก่อน เอาชื่ออาชีพมาให้ครูก่อน ว่าเธออยากเป็นอะไร มีคำถาม รีบถามนะ อะไรนะ หน้าที่ เดี๋ยวแปลให้อีกรอบหนึ่ง ข้อที่ 1 คุณอยากทำอาชีพอะไร คุณ… ข้อ 2 หน้าที่ที่ต้องทำ ข้อ 2 คือ หน้าที่ที่ต้องทำ หน้าที่ที่ว่า คือ หน้าที่ของอาชีพนั้นนะ ข้อสุดท้าย เหตุผลที่อยากทำอาชีพนี้ ข้อ 2 ขออย่างน้อย 3 ข้อ เขียนมาให้ครู 3… 3 หน้าที่น่ะ ส่วนข้อ 3 ขอ 3 ประโยคอย่างต่ำนะ รูป อยากวาด วาด อยากพรินต์ พรินต์ โอเคไหม ทำเลย ขอข้อ 1 ก่อน ขอแค่ข้อ 1 เวลาเขียนประโยคแรก เห็นไหม ครูเขียนเป็นรูปประโยคแบบนี้ เพราะฉะนั้น หนูต้องเขียนเป็นประโยคให้ครูด้วย ลอกตามครูเลยนี่ เปลี่ยนแค่คำนี้นี่ เปลี่ยนแค่คำสุดท้าย เป็นอาชีพของตัวเอง ตัวที่ครูเน้นคำไว้นี่ เปลี่ยนเป็นชื่ออาชีพตัวเอง แต่ต้นประโยคน่ะ ลอกตามครูเลย มีคำถามเพิ่มเติมไหม เอากลับไปทำ… มีคำถามเพิ่มเติมหรือเปล่า ครูให้เอากลับไปทำเป็นการบ้าน แล้วเอามาส่งครูคาบหน้า ๆ นะ ไม่ต้อง Present แต่ว่าตกแต่งให้เรียบร้อย ระบายสีให้เรียบร้อย เรียกก่อน เรียกเพื่อนก่อน ดูก่อน ๆ ดู ทุกคนดูก่อน ดูพี่เขาใหม่ ฟังดี ๆ น้ำแพร บอกน้ำแพรดู อันนี้ให้… ครูให้คะแนนเยอะมากนะ คะแนนสูงมาก ถ้ามีคำถาม ถือมาถามครูได้ ไปทำเป็นการบ้านก่อน แล้วเอากลับมาให้ครูเช็กได้ ก่อนวันที่จะส่ง ตัวนี้ ถ้าหนูอยากวาด หนูวาดรูปได้ ส่วนตัวนี้ ที่ครูบอกว่าให้วาดรูปอาชีพของตัวเองมาน่ะ หนูวาดรูปได้ แต่ว่าวาดแล้วตกแต่งให้สวยงาม แต่ถ้าคิดว่าหนูวาดรูปไม่สวย อยากพรินต์แล้วเอากาวมาแปะติดได้เหมือนกัน ก็ทำใจ ก็ไม่เป็นไร ครูไม่ได้ซีเรียสขนาดนั้น ครูเฉย ๆ ทำให้สมกับคะแนนเฉย ๆ โอเคไหม เผื่อวันนี้คิดไม่ออก เลยให้กลับไปทำเป็นการบ้านเฉย ๆ แต่ว่าครูอยู่ที่ห้องของครูนั่นแหละ เคยไปหา.มาถามได้ตลอด ถ้ายังไม่มั่นใจน่ะ ที่ทำน่ะทำถูกไหม ให้เดินมาถามเลย โอเคนะ วันนี้ไม่มีอะไรครูให้กลับบ้านได้ เอากลับไปทำเป็นการบ้าน โอเค เรียบร้อย ขอบคุณค่ะ</w:t>
      </w:r>
    </w:p>
    <w:p>
      <w:pPr>
        <w:pStyle w:val="BodyText"/>
      </w:pPr>
      <w:r>
        <w:t xml:space="preserve">[สิ้นสุดการถอดความ] กด… กดออกได้เลยใช่ไ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อังกฤษเทคโนโลยีศิลปกรรม (บ่าย) 270168</dc:title>
  <dc:creator/>
  <cp:keywords/>
  <dcterms:created xsi:type="dcterms:W3CDTF">2025-02-13T03:13:38Z</dcterms:created>
  <dcterms:modified xsi:type="dcterms:W3CDTF">2025-02-13T03: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กราคม 2568 เวลา 15.00 น.</vt:lpwstr>
  </property>
  <property fmtid="{D5CDD505-2E9C-101B-9397-08002B2CF9AE}" pid="3" name="subtitle">
    <vt:lpwstr/>
  </property>
</Properties>
</file>